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C0218" w14:textId="24048237" w:rsidR="00306A7A" w:rsidRDefault="001D47F3" w:rsidP="001D47F3">
      <w:pPr>
        <w:jc w:val="center"/>
      </w:pPr>
      <w:r>
        <w:rPr>
          <w:noProof/>
        </w:rPr>
        <w:drawing>
          <wp:inline distT="0" distB="0" distL="0" distR="0" wp14:anchorId="5F747B1F" wp14:editId="53519DB0">
            <wp:extent cx="2898159" cy="1504950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660" cy="154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43558" w14:textId="5804A0EF" w:rsidR="001D47F3" w:rsidRPr="006674D2" w:rsidRDefault="00FD7945" w:rsidP="00FB4008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674D2">
        <w:rPr>
          <w:rFonts w:ascii="Times New Roman" w:hAnsi="Times New Roman" w:cs="Times New Roman"/>
          <w:b/>
          <w:bCs/>
          <w:sz w:val="36"/>
          <w:szCs w:val="36"/>
        </w:rPr>
        <w:t>TOWN OF PINETOP-LAKESIDE</w:t>
      </w:r>
    </w:p>
    <w:p w14:paraId="449EDB5F" w14:textId="7C944271" w:rsidR="00FD7945" w:rsidRPr="006674D2" w:rsidRDefault="00FD7945" w:rsidP="00FB4008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674D2">
        <w:rPr>
          <w:rFonts w:ascii="Times New Roman" w:hAnsi="Times New Roman" w:cs="Times New Roman"/>
          <w:b/>
          <w:bCs/>
          <w:sz w:val="36"/>
          <w:szCs w:val="36"/>
        </w:rPr>
        <w:t>PLANNING AND ZONING COMMISSION</w:t>
      </w:r>
    </w:p>
    <w:p w14:paraId="5EC5D8D8" w14:textId="4A70C251" w:rsidR="00FD7945" w:rsidRPr="006674D2" w:rsidRDefault="00FD7945" w:rsidP="00FB4008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674D2">
        <w:rPr>
          <w:rFonts w:ascii="Times New Roman" w:hAnsi="Times New Roman" w:cs="Times New Roman"/>
          <w:b/>
          <w:bCs/>
          <w:sz w:val="36"/>
          <w:szCs w:val="36"/>
        </w:rPr>
        <w:t>NOTICE OF PUBLIC HEARING</w:t>
      </w:r>
    </w:p>
    <w:p w14:paraId="62DB8A4B" w14:textId="44C1F9EB" w:rsidR="00FD7945" w:rsidRPr="006674D2" w:rsidRDefault="00FD7945" w:rsidP="00FB4008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674D2">
        <w:rPr>
          <w:rFonts w:ascii="Times New Roman" w:hAnsi="Times New Roman" w:cs="Times New Roman"/>
          <w:b/>
          <w:bCs/>
          <w:sz w:val="36"/>
          <w:szCs w:val="36"/>
        </w:rPr>
        <w:t xml:space="preserve">THURSDAY </w:t>
      </w:r>
      <w:r w:rsidR="00CD0A95">
        <w:rPr>
          <w:rFonts w:ascii="Times New Roman" w:hAnsi="Times New Roman" w:cs="Times New Roman"/>
          <w:b/>
          <w:bCs/>
          <w:sz w:val="36"/>
          <w:szCs w:val="36"/>
        </w:rPr>
        <w:t>OCTOBER</w:t>
      </w:r>
      <w:r w:rsidR="00967100" w:rsidRPr="006674D2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7776EE">
        <w:rPr>
          <w:rFonts w:ascii="Times New Roman" w:hAnsi="Times New Roman" w:cs="Times New Roman"/>
          <w:b/>
          <w:bCs/>
          <w:sz w:val="36"/>
          <w:szCs w:val="36"/>
        </w:rPr>
        <w:t>1</w:t>
      </w:r>
      <w:r w:rsidR="00CD0A95">
        <w:rPr>
          <w:rFonts w:ascii="Times New Roman" w:hAnsi="Times New Roman" w:cs="Times New Roman"/>
          <w:b/>
          <w:bCs/>
          <w:sz w:val="36"/>
          <w:szCs w:val="36"/>
        </w:rPr>
        <w:t>0</w:t>
      </w:r>
      <w:r w:rsidRPr="006674D2">
        <w:rPr>
          <w:rFonts w:ascii="Times New Roman" w:hAnsi="Times New Roman" w:cs="Times New Roman"/>
          <w:b/>
          <w:bCs/>
          <w:sz w:val="36"/>
          <w:szCs w:val="36"/>
        </w:rPr>
        <w:t>, 202</w:t>
      </w:r>
      <w:r w:rsidR="00CD0A95">
        <w:rPr>
          <w:rFonts w:ascii="Times New Roman" w:hAnsi="Times New Roman" w:cs="Times New Roman"/>
          <w:b/>
          <w:bCs/>
          <w:sz w:val="36"/>
          <w:szCs w:val="36"/>
        </w:rPr>
        <w:t>4</w:t>
      </w:r>
    </w:p>
    <w:p w14:paraId="242201E0" w14:textId="3F7A7E66" w:rsidR="00FD7945" w:rsidRPr="006674D2" w:rsidRDefault="00FD7945" w:rsidP="001D47F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674D2">
        <w:rPr>
          <w:rFonts w:ascii="Times New Roman" w:hAnsi="Times New Roman" w:cs="Times New Roman"/>
          <w:b/>
          <w:bCs/>
          <w:sz w:val="36"/>
          <w:szCs w:val="36"/>
        </w:rPr>
        <w:t>CUP-13</w:t>
      </w:r>
      <w:r w:rsidR="00CD0A95">
        <w:rPr>
          <w:rFonts w:ascii="Times New Roman" w:hAnsi="Times New Roman" w:cs="Times New Roman"/>
          <w:b/>
          <w:bCs/>
          <w:sz w:val="36"/>
          <w:szCs w:val="36"/>
        </w:rPr>
        <w:t>4</w:t>
      </w:r>
    </w:p>
    <w:p w14:paraId="43515025" w14:textId="1BFF663A" w:rsidR="00FD7945" w:rsidRPr="006674D2" w:rsidRDefault="00FD7945" w:rsidP="00AF4517">
      <w:pPr>
        <w:jc w:val="both"/>
        <w:rPr>
          <w:rFonts w:ascii="Times New Roman" w:hAnsi="Times New Roman" w:cs="Times New Roman"/>
          <w:sz w:val="32"/>
          <w:szCs w:val="32"/>
        </w:rPr>
      </w:pPr>
      <w:r w:rsidRPr="006674D2">
        <w:rPr>
          <w:rFonts w:ascii="Times New Roman" w:hAnsi="Times New Roman" w:cs="Times New Roman"/>
          <w:sz w:val="32"/>
          <w:szCs w:val="32"/>
        </w:rPr>
        <w:t xml:space="preserve">Pursuant to A.R.S. Section 38-431.02, NOTICE IS HEREBY GIVEN to the general public that the Pinetop-Lakeside Planning &amp; Zoning Commission will hold a Public Hearing beginning at 6:00 p.m. on Thursday, </w:t>
      </w:r>
      <w:r w:rsidR="00CD0A95">
        <w:rPr>
          <w:rFonts w:ascii="Times New Roman" w:hAnsi="Times New Roman" w:cs="Times New Roman"/>
          <w:sz w:val="32"/>
          <w:szCs w:val="32"/>
        </w:rPr>
        <w:t>October</w:t>
      </w:r>
      <w:r w:rsidR="00967100" w:rsidRPr="006674D2">
        <w:rPr>
          <w:rFonts w:ascii="Times New Roman" w:hAnsi="Times New Roman" w:cs="Times New Roman"/>
          <w:sz w:val="32"/>
          <w:szCs w:val="32"/>
        </w:rPr>
        <w:t xml:space="preserve"> </w:t>
      </w:r>
      <w:r w:rsidR="007776EE">
        <w:rPr>
          <w:rFonts w:ascii="Times New Roman" w:hAnsi="Times New Roman" w:cs="Times New Roman"/>
          <w:sz w:val="32"/>
          <w:szCs w:val="32"/>
        </w:rPr>
        <w:t>1</w:t>
      </w:r>
      <w:r w:rsidR="00CD0A95">
        <w:rPr>
          <w:rFonts w:ascii="Times New Roman" w:hAnsi="Times New Roman" w:cs="Times New Roman"/>
          <w:sz w:val="32"/>
          <w:szCs w:val="32"/>
        </w:rPr>
        <w:t>0</w:t>
      </w:r>
      <w:r w:rsidRPr="006674D2">
        <w:rPr>
          <w:rFonts w:ascii="Times New Roman" w:hAnsi="Times New Roman" w:cs="Times New Roman"/>
          <w:sz w:val="32"/>
          <w:szCs w:val="32"/>
        </w:rPr>
        <w:t>, 202</w:t>
      </w:r>
      <w:r w:rsidR="00CD0A95">
        <w:rPr>
          <w:rFonts w:ascii="Times New Roman" w:hAnsi="Times New Roman" w:cs="Times New Roman"/>
          <w:sz w:val="32"/>
          <w:szCs w:val="32"/>
        </w:rPr>
        <w:t>4,</w:t>
      </w:r>
      <w:r w:rsidRPr="006674D2">
        <w:rPr>
          <w:rFonts w:ascii="Times New Roman" w:hAnsi="Times New Roman" w:cs="Times New Roman"/>
          <w:sz w:val="32"/>
          <w:szCs w:val="32"/>
        </w:rPr>
        <w:t xml:space="preserve"> in the Town Council Chambers, located at 325 W White Mountain Blvd, Lakeside, AZ to consider a request:</w:t>
      </w:r>
    </w:p>
    <w:p w14:paraId="1C8C00AE" w14:textId="3C194BDF" w:rsidR="00FD7945" w:rsidRPr="006674D2" w:rsidRDefault="00FD7945" w:rsidP="00AF4517">
      <w:pPr>
        <w:jc w:val="both"/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</w:pPr>
      <w:r w:rsidRPr="006674D2">
        <w:rPr>
          <w:rFonts w:ascii="Times New Roman" w:hAnsi="Times New Roman" w:cs="Times New Roman"/>
          <w:sz w:val="32"/>
          <w:szCs w:val="32"/>
        </w:rPr>
        <w:t xml:space="preserve">The applicant is requesting a Conditional Use Permit to </w:t>
      </w:r>
      <w:r w:rsidR="00CD0A95">
        <w:rPr>
          <w:rFonts w:ascii="Times New Roman" w:hAnsi="Times New Roman" w:cs="Times New Roman"/>
          <w:sz w:val="32"/>
          <w:szCs w:val="32"/>
        </w:rPr>
        <w:t>extend a 150’ existing tower to</w:t>
      </w:r>
      <w:r w:rsidR="007776EE">
        <w:rPr>
          <w:rFonts w:ascii="Times New Roman" w:hAnsi="Times New Roman" w:cs="Times New Roman"/>
          <w:sz w:val="32"/>
          <w:szCs w:val="32"/>
        </w:rPr>
        <w:t xml:space="preserve"> 1</w:t>
      </w:r>
      <w:r w:rsidR="005A7699">
        <w:rPr>
          <w:rFonts w:ascii="Times New Roman" w:hAnsi="Times New Roman" w:cs="Times New Roman"/>
          <w:sz w:val="32"/>
          <w:szCs w:val="32"/>
        </w:rPr>
        <w:t>7</w:t>
      </w:r>
      <w:r w:rsidR="007776EE">
        <w:rPr>
          <w:rFonts w:ascii="Times New Roman" w:hAnsi="Times New Roman" w:cs="Times New Roman"/>
          <w:sz w:val="32"/>
          <w:szCs w:val="32"/>
        </w:rPr>
        <w:t>0’</w:t>
      </w:r>
      <w:r w:rsidR="00CD0A95">
        <w:rPr>
          <w:rFonts w:ascii="Times New Roman" w:hAnsi="Times New Roman" w:cs="Times New Roman"/>
          <w:sz w:val="32"/>
          <w:szCs w:val="32"/>
        </w:rPr>
        <w:t xml:space="preserve">. The existing </w:t>
      </w:r>
      <w:r w:rsidR="007776EE">
        <w:rPr>
          <w:rFonts w:ascii="Times New Roman" w:hAnsi="Times New Roman" w:cs="Times New Roman"/>
          <w:sz w:val="32"/>
          <w:szCs w:val="32"/>
        </w:rPr>
        <w:t xml:space="preserve">Cell Tower </w:t>
      </w:r>
      <w:r w:rsidR="00CD0A95">
        <w:rPr>
          <w:rFonts w:ascii="Times New Roman" w:hAnsi="Times New Roman" w:cs="Times New Roman"/>
          <w:sz w:val="32"/>
          <w:szCs w:val="32"/>
        </w:rPr>
        <w:t xml:space="preserve">is located </w:t>
      </w:r>
      <w:r w:rsidR="007776EE">
        <w:rPr>
          <w:rFonts w:ascii="Times New Roman" w:hAnsi="Times New Roman" w:cs="Times New Roman"/>
          <w:sz w:val="32"/>
          <w:szCs w:val="32"/>
        </w:rPr>
        <w:t xml:space="preserve">at </w:t>
      </w:r>
      <w:r w:rsidR="00CD0A95" w:rsidRPr="00CD0A95">
        <w:rPr>
          <w:rFonts w:ascii="Times New Roman" w:hAnsi="Times New Roman" w:cs="Times New Roman"/>
          <w:sz w:val="32"/>
          <w:szCs w:val="32"/>
        </w:rPr>
        <w:t>1414 Spruce Lane</w:t>
      </w:r>
      <w:r w:rsidR="007776EE">
        <w:rPr>
          <w:rFonts w:ascii="Times New Roman" w:hAnsi="Times New Roman" w:cs="Times New Roman"/>
          <w:sz w:val="32"/>
          <w:szCs w:val="32"/>
        </w:rPr>
        <w:t>, Pinetop, AZ 85935</w:t>
      </w:r>
      <w:r w:rsidR="007716DD" w:rsidRPr="006674D2">
        <w:rPr>
          <w:rFonts w:ascii="Times New Roman" w:hAnsi="Times New Roman" w:cs="Times New Roman"/>
          <w:sz w:val="32"/>
          <w:szCs w:val="32"/>
        </w:rPr>
        <w:t xml:space="preserve">. The applicant is </w:t>
      </w:r>
      <w:r w:rsidR="00CD0A95">
        <w:rPr>
          <w:rFonts w:ascii="Times New Roman" w:hAnsi="Times New Roman" w:cs="Times New Roman"/>
          <w:sz w:val="32"/>
          <w:szCs w:val="32"/>
        </w:rPr>
        <w:t>Towerco</w:t>
      </w:r>
      <w:r w:rsidR="007716DD" w:rsidRPr="006674D2">
        <w:rPr>
          <w:rFonts w:ascii="Times New Roman" w:hAnsi="Times New Roman" w:cs="Times New Roman"/>
          <w:sz w:val="32"/>
          <w:szCs w:val="32"/>
        </w:rPr>
        <w:t xml:space="preserve">. The property is located at </w:t>
      </w:r>
      <w:r w:rsidR="007716DD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APN </w:t>
      </w:r>
      <w:r w:rsidR="00CD0A95" w:rsidRPr="00CD0A95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311-48-031</w:t>
      </w:r>
      <w:r w:rsidR="007716DD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. The current zoning i</w:t>
      </w:r>
      <w:r w:rsidR="007776EE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s C-1</w:t>
      </w:r>
      <w:r w:rsidR="00C327DD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, </w:t>
      </w:r>
      <w:r w:rsidR="007776EE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Light Commercial</w:t>
      </w:r>
      <w:r w:rsidR="00C327DD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 Zoning District. 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The applicant </w:t>
      </w:r>
      <w:r w:rsidR="00CD0A95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requests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 the </w:t>
      </w:r>
      <w:r w:rsidR="00BC5D0D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C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onditional </w:t>
      </w:r>
      <w:r w:rsidR="00BC5D0D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U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se </w:t>
      </w:r>
      <w:r w:rsidR="00BC5D0D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P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ermit per Chapter 17.</w:t>
      </w:r>
      <w:r w:rsidR="007776EE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106</w:t>
      </w:r>
      <w:r w:rsidR="00BC5D0D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 Wireless Communication Facilities</w:t>
      </w:r>
      <w:r w:rsidR="001B4863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, Section 17.</w:t>
      </w:r>
      <w:r w:rsidR="007776EE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106.020 Permitting. </w:t>
      </w:r>
    </w:p>
    <w:p w14:paraId="5B6AC8BD" w14:textId="6293780C" w:rsidR="001B4863" w:rsidRPr="006674D2" w:rsidRDefault="001B4863" w:rsidP="00AF4517">
      <w:pPr>
        <w:jc w:val="both"/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</w:pPr>
      <w:r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The application and the information regarding this request </w:t>
      </w:r>
      <w:r w:rsidR="00C327DD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are</w:t>
      </w:r>
      <w:r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 available to by contact</w:t>
      </w:r>
      <w:r w:rsidR="004A2257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ing</w:t>
      </w:r>
      <w:r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 </w:t>
      </w:r>
      <w:r w:rsidR="00181387"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 xml:space="preserve">the Pinetop-Lakeside Community Development Department located at the address listed above. </w:t>
      </w:r>
    </w:p>
    <w:p w14:paraId="64FFB5DC" w14:textId="77777777" w:rsidR="00EF3EC7" w:rsidRPr="006674D2" w:rsidRDefault="00EF3EC7" w:rsidP="00FD7945">
      <w:pPr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</w:pPr>
    </w:p>
    <w:p w14:paraId="7E276698" w14:textId="34F3BFB7" w:rsidR="00181387" w:rsidRPr="006674D2" w:rsidRDefault="00181387" w:rsidP="00FD7945">
      <w:pPr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</w:pPr>
      <w:r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Jeremiah Loyd</w:t>
      </w:r>
      <w:r w:rsidR="008E3017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, P.E.</w:t>
      </w:r>
    </w:p>
    <w:p w14:paraId="60F12465" w14:textId="563D000A" w:rsidR="00181387" w:rsidRPr="006674D2" w:rsidRDefault="00181387" w:rsidP="00FD7945">
      <w:pPr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</w:pPr>
      <w:r w:rsidRPr="006674D2">
        <w:rPr>
          <w:rFonts w:ascii="Times New Roman" w:hAnsi="Times New Roman" w:cs="Times New Roman"/>
          <w:color w:val="212529"/>
          <w:sz w:val="32"/>
          <w:szCs w:val="32"/>
          <w:shd w:val="clear" w:color="auto" w:fill="FFFFFF"/>
        </w:rPr>
        <w:t>Community Development Director</w:t>
      </w:r>
    </w:p>
    <w:sectPr w:rsidR="00181387" w:rsidRPr="006674D2" w:rsidSect="00205F76">
      <w:pgSz w:w="15840" w:h="24480" w:code="3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N7EwMjEysTQztDBS0lEKTi0uzszPAykwrAUAIHj7HywAAAA="/>
  </w:docVars>
  <w:rsids>
    <w:rsidRoot w:val="001D47F3"/>
    <w:rsid w:val="000E3688"/>
    <w:rsid w:val="00181387"/>
    <w:rsid w:val="001B4863"/>
    <w:rsid w:val="001D47F3"/>
    <w:rsid w:val="00205F76"/>
    <w:rsid w:val="00264ED5"/>
    <w:rsid w:val="002F7E27"/>
    <w:rsid w:val="00304576"/>
    <w:rsid w:val="00306A7A"/>
    <w:rsid w:val="003C067E"/>
    <w:rsid w:val="004A2257"/>
    <w:rsid w:val="004D5EB1"/>
    <w:rsid w:val="005A7699"/>
    <w:rsid w:val="00651FA5"/>
    <w:rsid w:val="006674D2"/>
    <w:rsid w:val="007716DD"/>
    <w:rsid w:val="007776EE"/>
    <w:rsid w:val="00855316"/>
    <w:rsid w:val="008E3017"/>
    <w:rsid w:val="00967100"/>
    <w:rsid w:val="00AF4517"/>
    <w:rsid w:val="00B4743B"/>
    <w:rsid w:val="00BC5D0D"/>
    <w:rsid w:val="00C327DD"/>
    <w:rsid w:val="00CD0A95"/>
    <w:rsid w:val="00E457FA"/>
    <w:rsid w:val="00EF3EC7"/>
    <w:rsid w:val="00F779B7"/>
    <w:rsid w:val="00FB4008"/>
    <w:rsid w:val="00FD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9A1338"/>
  <w15:chartTrackingRefBased/>
  <w15:docId w15:val="{5B05E214-DE07-4462-A5AE-0BA6E1865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CCCC3-3DAC-49F9-8932-E65ED0945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nzie Valichnac</dc:creator>
  <cp:keywords/>
  <dc:description/>
  <cp:lastModifiedBy>Mackenzie Valichnac</cp:lastModifiedBy>
  <cp:revision>3</cp:revision>
  <cp:lastPrinted>2022-06-02T18:57:00Z</cp:lastPrinted>
  <dcterms:created xsi:type="dcterms:W3CDTF">2024-09-19T15:21:00Z</dcterms:created>
  <dcterms:modified xsi:type="dcterms:W3CDTF">2024-09-1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22bb220082e077b37ddfc7a753bf58ba8aa1e8995781c0162ba73b98d17a74</vt:lpwstr>
  </property>
</Properties>
</file>